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40F266E7"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proofErr w:type="spellStart"/>
      <w:r w:rsidR="00DD6BB9">
        <w:rPr>
          <w:sz w:val="28"/>
          <w:szCs w:val="28"/>
        </w:rPr>
        <w:t>Siaemese</w:t>
      </w:r>
      <w:proofErr w:type="spellEnd"/>
      <w:r w:rsidR="00DD6BB9">
        <w:rPr>
          <w:sz w:val="28"/>
          <w:szCs w:val="28"/>
        </w:rPr>
        <w:t xml:space="preserv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 xml:space="preserve">s and </w:t>
      </w:r>
      <w:proofErr w:type="gramStart"/>
      <w:r w:rsidR="00DD6BB9">
        <w:rPr>
          <w:sz w:val="28"/>
          <w:szCs w:val="28"/>
        </w:rPr>
        <w:t>one shot</w:t>
      </w:r>
      <w:proofErr w:type="gramEnd"/>
      <w:r w:rsidR="00DD6BB9">
        <w:rPr>
          <w:sz w:val="28"/>
          <w:szCs w:val="28"/>
        </w:rPr>
        <w:t xml:space="preserve"> learning.</w:t>
      </w:r>
    </w:p>
    <w:p w14:paraId="6F546A36" w14:textId="2E628F6D" w:rsidR="00EF22F5" w:rsidRDefault="00EF22F5" w:rsidP="00DD6BB9">
      <w:pPr>
        <w:pStyle w:val="ListParagraph"/>
        <w:ind w:left="0"/>
        <w:rPr>
          <w:sz w:val="18"/>
          <w:szCs w:val="18"/>
        </w:rPr>
      </w:pPr>
      <w:r>
        <w:rPr>
          <w:sz w:val="18"/>
          <w:szCs w:val="18"/>
        </w:rPr>
        <w:t xml:space="preserve">As instructed, </w:t>
      </w:r>
      <w:proofErr w:type="gramStart"/>
      <w:r>
        <w:rPr>
          <w:sz w:val="18"/>
          <w:szCs w:val="18"/>
        </w:rPr>
        <w:t>our</w:t>
      </w:r>
      <w:proofErr w:type="gramEnd"/>
      <w:r>
        <w:rPr>
          <w:sz w:val="18"/>
          <w:szCs w:val="18"/>
        </w:rPr>
        <w:t xml:space="preserve"> </w:t>
      </w:r>
    </w:p>
    <w:p w14:paraId="147B7C27" w14:textId="77777777" w:rsidR="00EF22F5" w:rsidRDefault="00EF22F5" w:rsidP="00EF22F5">
      <w:pPr>
        <w:pStyle w:val="ListParagraph"/>
        <w:ind w:left="0"/>
        <w:rPr>
          <w:sz w:val="18"/>
          <w:szCs w:val="18"/>
        </w:rPr>
      </w:pPr>
    </w:p>
    <w:p w14:paraId="6056923F" w14:textId="77777777" w:rsidR="00EF22F5" w:rsidRPr="0066529E" w:rsidRDefault="00EF22F5" w:rsidP="00EF22F5">
      <w:pPr>
        <w:pStyle w:val="ListParagraph"/>
        <w:ind w:left="0"/>
        <w:rPr>
          <w:b/>
          <w:bCs/>
          <w:sz w:val="18"/>
          <w:szCs w:val="18"/>
        </w:rPr>
      </w:pPr>
      <w:r w:rsidRPr="0066529E">
        <w:rPr>
          <w:b/>
          <w:bCs/>
          <w:sz w:val="18"/>
          <w:szCs w:val="18"/>
        </w:rPr>
        <w:t>We use the following base configuration:</w:t>
      </w:r>
    </w:p>
    <w:p w14:paraId="19AD2C85" w14:textId="77777777" w:rsidR="00EF22F5" w:rsidRDefault="00EF22F5" w:rsidP="00EF22F5">
      <w:pPr>
        <w:pStyle w:val="ListParagraph"/>
        <w:ind w:left="0"/>
        <w:rPr>
          <w:sz w:val="18"/>
          <w:szCs w:val="18"/>
        </w:rPr>
      </w:pPr>
    </w:p>
    <w:p w14:paraId="23919DB8" w14:textId="77777777" w:rsidR="00EF22F5" w:rsidRPr="00C75405" w:rsidRDefault="00EF22F5" w:rsidP="00EF22F5">
      <w:pPr>
        <w:pStyle w:val="ListParagraph"/>
        <w:ind w:left="0"/>
        <w:rPr>
          <w:b/>
          <w:bCs/>
          <w:sz w:val="18"/>
          <w:szCs w:val="18"/>
        </w:rPr>
      </w:pPr>
      <w:r w:rsidRPr="00C75405">
        <w:rPr>
          <w:b/>
          <w:bCs/>
          <w:sz w:val="18"/>
          <w:szCs w:val="18"/>
        </w:rPr>
        <w:t xml:space="preserve">Experiments: </w:t>
      </w:r>
    </w:p>
    <w:p w14:paraId="245C668D" w14:textId="283CDDBB" w:rsidR="00EF22F5" w:rsidRDefault="00EF22F5" w:rsidP="00DD6BB9">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p>
    <w:p w14:paraId="4BEB61B3" w14:textId="77777777" w:rsidR="00DD6BB9" w:rsidRDefault="00DD6BB9" w:rsidP="00EF22F5">
      <w:pPr>
        <w:pStyle w:val="ListParagraph"/>
        <w:ind w:left="0"/>
        <w:rPr>
          <w:sz w:val="18"/>
          <w:szCs w:val="18"/>
        </w:rPr>
      </w:pPr>
    </w:p>
    <w:p w14:paraId="07D6E660" w14:textId="5BB50E1D" w:rsidR="00EF22F5" w:rsidRDefault="00EF22F5" w:rsidP="00EF22F5">
      <w:pPr>
        <w:pStyle w:val="ListParagraph"/>
        <w:ind w:left="0"/>
        <w:rPr>
          <w:sz w:val="18"/>
          <w:szCs w:val="18"/>
        </w:rPr>
      </w:pPr>
      <w:r>
        <w:rPr>
          <w:sz w:val="18"/>
          <w:szCs w:val="18"/>
        </w:rPr>
        <w:t xml:space="preserve">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Pr>
          <w:sz w:val="18"/>
          <w:szCs w:val="18"/>
        </w:rPr>
        <w:t>.</w:t>
      </w:r>
    </w:p>
    <w:p w14:paraId="5A50985C" w14:textId="77777777" w:rsidR="00EF22F5" w:rsidRDefault="00EF22F5" w:rsidP="00EF22F5">
      <w:pPr>
        <w:pStyle w:val="ListParagraph"/>
        <w:ind w:left="0"/>
        <w:rPr>
          <w:sz w:val="18"/>
          <w:szCs w:val="18"/>
        </w:rPr>
      </w:pPr>
    </w:p>
    <w:p w14:paraId="60F1F70F" w14:textId="7C44040C" w:rsidR="00EF22F5" w:rsidRDefault="00EF22F5" w:rsidP="00EF22F5">
      <w:pPr>
        <w:pStyle w:val="ListParagraph"/>
        <w:ind w:left="0"/>
        <w:rPr>
          <w:sz w:val="18"/>
          <w:szCs w:val="18"/>
        </w:rPr>
      </w:pPr>
      <w:r>
        <w:rPr>
          <w:sz w:val="18"/>
          <w:szCs w:val="18"/>
        </w:rPr>
        <w:t xml:space="preserve">We stored the results including the training log, which includes the number of iterations and epoch, batch size, regularization </w:t>
      </w:r>
      <w:proofErr w:type="gramStart"/>
      <w:r>
        <w:rPr>
          <w:sz w:val="18"/>
          <w:szCs w:val="18"/>
        </w:rPr>
        <w:t>method,  training</w:t>
      </w:r>
      <w:proofErr w:type="gramEnd"/>
      <w:r>
        <w:rPr>
          <w:sz w:val="18"/>
          <w:szCs w:val="18"/>
        </w:rPr>
        <w:t xml:space="preserve"> accuracy score per epoch, validation accuracy per epoch, and test set accuracy score.</w:t>
      </w:r>
    </w:p>
    <w:p w14:paraId="3D9FDB08" w14:textId="77777777" w:rsidR="00EF22F5" w:rsidRDefault="00EF22F5" w:rsidP="00EF22F5">
      <w:pPr>
        <w:pStyle w:val="ListParagraph"/>
        <w:ind w:left="0"/>
        <w:rPr>
          <w:sz w:val="18"/>
          <w:szCs w:val="18"/>
        </w:rPr>
      </w:pPr>
    </w:p>
    <w:p w14:paraId="38A2A0EB" w14:textId="77777777" w:rsidR="00EF22F5" w:rsidRDefault="00EF22F5" w:rsidP="00EF22F5">
      <w:pPr>
        <w:pStyle w:val="ListParagraph"/>
        <w:ind w:left="0"/>
        <w:rPr>
          <w:sz w:val="18"/>
          <w:szCs w:val="18"/>
        </w:rPr>
      </w:pPr>
      <w:r>
        <w:rPr>
          <w:sz w:val="18"/>
          <w:szCs w:val="18"/>
        </w:rPr>
        <w:t xml:space="preserve">We trained various models </w:t>
      </w:r>
      <w:r w:rsidRPr="003F13DA">
        <w:rPr>
          <w:sz w:val="18"/>
          <w:szCs w:val="18"/>
        </w:rPr>
        <w:t>based on the following</w:t>
      </w:r>
      <w:r>
        <w:rPr>
          <w:sz w:val="18"/>
          <w:szCs w:val="18"/>
        </w:rPr>
        <w:t xml:space="preserve"> grid-search, with</w:t>
      </w:r>
      <w:r w:rsidRPr="003F13DA">
        <w:rPr>
          <w:sz w:val="18"/>
          <w:szCs w:val="18"/>
        </w:rPr>
        <w:t xml:space="preserve"> hyper-parameters</w:t>
      </w:r>
      <w:r>
        <w:rPr>
          <w:sz w:val="18"/>
          <w:szCs w:val="18"/>
        </w:rPr>
        <w:t xml:space="preserve"> as follow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7F7DB039" w14:textId="0173A547" w:rsidR="003A5A9E" w:rsidRDefault="006B03A6" w:rsidP="001047FA">
      <w:pPr>
        <w:pStyle w:val="ListParagraph"/>
        <w:ind w:left="0"/>
        <w:rPr>
          <w:sz w:val="18"/>
          <w:szCs w:val="18"/>
        </w:rPr>
      </w:pPr>
      <w:r>
        <w:rPr>
          <w:sz w:val="18"/>
          <w:szCs w:val="18"/>
        </w:rPr>
        <w:t>We started our EDA by verifying that no subject</w:t>
      </w:r>
      <w:r w:rsidR="001047FA">
        <w:rPr>
          <w:sz w:val="18"/>
          <w:szCs w:val="18"/>
        </w:rPr>
        <w:t xml:space="preserve">, which we didn’t know whether it refers to pairs or individuals, </w:t>
      </w:r>
      <w:r>
        <w:rPr>
          <w:sz w:val="18"/>
          <w:szCs w:val="18"/>
        </w:rPr>
        <w:t>is shared between the training and testing sets, as stated in the instructions.</w:t>
      </w:r>
      <w:r w:rsidR="001047FA">
        <w:rPr>
          <w:sz w:val="18"/>
          <w:szCs w:val="18"/>
        </w:rPr>
        <w:t xml:space="preserve"> This was verified to be true for individuals and, as </w:t>
      </w:r>
      <w:proofErr w:type="gramStart"/>
      <w:r w:rsidR="001047FA">
        <w:rPr>
          <w:sz w:val="18"/>
          <w:szCs w:val="18"/>
        </w:rPr>
        <w:t>a an</w:t>
      </w:r>
      <w:proofErr w:type="gramEnd"/>
      <w:r w:rsidR="001047FA">
        <w:rPr>
          <w:sz w:val="18"/>
          <w:szCs w:val="18"/>
        </w:rPr>
        <w:t xml:space="preserve"> outcome, for pairs as well. </w:t>
      </w:r>
    </w:p>
    <w:p w14:paraId="4C985741" w14:textId="0D172E90" w:rsidR="001047FA" w:rsidRPr="0083363D" w:rsidRDefault="001047FA" w:rsidP="001047FA">
      <w:pPr>
        <w:pStyle w:val="ListParagraph"/>
        <w:ind w:left="0"/>
        <w:rPr>
          <w:sz w:val="18"/>
          <w:szCs w:val="18"/>
        </w:rPr>
      </w:pPr>
      <w:r w:rsidRPr="001047FA">
        <w:rPr>
          <w:sz w:val="18"/>
          <w:szCs w:val="18"/>
        </w:rPr>
        <w:t>We then checked how many i</w:t>
      </w:r>
      <w:r>
        <w:rPr>
          <w:sz w:val="18"/>
          <w:szCs w:val="18"/>
        </w:rPr>
        <w:t xml:space="preserve">mage files each individual has in the image (‘Ifw2Data’) directory supplied and plotted the histogram of the individual counts of image files (Fig. 1). We discovered </w:t>
      </w:r>
      <w:r w:rsidR="0083363D">
        <w:rPr>
          <w:sz w:val="18"/>
          <w:szCs w:val="18"/>
        </w:rPr>
        <w:t xml:space="preserve">that the </w:t>
      </w:r>
      <w:r>
        <w:rPr>
          <w:sz w:val="18"/>
          <w:szCs w:val="18"/>
        </w:rPr>
        <w:t xml:space="preserve">majority of </w:t>
      </w:r>
      <w:r w:rsidR="0083363D">
        <w:rPr>
          <w:sz w:val="18"/>
          <w:szCs w:val="18"/>
        </w:rPr>
        <w:t xml:space="preserve">individuals have only a single image file, while some individuals have hundreds of image files, with the maximum amount saved under </w:t>
      </w:r>
      <w:r w:rsidR="0083363D" w:rsidRPr="0083363D">
        <w:rPr>
          <w:i/>
          <w:iCs/>
          <w:sz w:val="18"/>
          <w:szCs w:val="18"/>
        </w:rPr>
        <w:t>‘</w:t>
      </w:r>
      <w:proofErr w:type="spellStart"/>
      <w:r w:rsidR="0083363D" w:rsidRPr="0083363D">
        <w:rPr>
          <w:i/>
          <w:iCs/>
          <w:sz w:val="18"/>
          <w:szCs w:val="18"/>
        </w:rPr>
        <w:t>George_W_Bush</w:t>
      </w:r>
      <w:proofErr w:type="spellEnd"/>
      <w:r w:rsidR="0083363D" w:rsidRPr="0083363D">
        <w:rPr>
          <w:i/>
          <w:iCs/>
          <w:sz w:val="18"/>
          <w:szCs w:val="18"/>
        </w:rPr>
        <w:t>’</w:t>
      </w:r>
      <w:r w:rsidR="0083363D">
        <w:rPr>
          <w:sz w:val="18"/>
          <w:szCs w:val="18"/>
        </w:rPr>
        <w:t xml:space="preserve"> name, with 530 images. </w:t>
      </w:r>
    </w:p>
    <w:p w14:paraId="42EA84B6" w14:textId="5B9FEB69" w:rsidR="0083363D" w:rsidRDefault="001047FA" w:rsidP="0083363D">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fldSimple w:instr=" SEQ Figure \* ARABIC ">
        <w:r w:rsidR="00A273AD">
          <w:rPr>
            <w:noProof/>
          </w:rPr>
          <w:t>1</w:t>
        </w:r>
      </w:fldSimple>
      <w:r>
        <w:t xml:space="preserve">:Distribution of Image files count - limit of y-axis </w:t>
      </w:r>
      <w:r>
        <w:rPr>
          <w:noProof/>
        </w:rPr>
        <w:t>is set to 10. Maximum count of image files detected is 530.</w:t>
      </w:r>
    </w:p>
    <w:p w14:paraId="757C8A5B" w14:textId="0E920DD0" w:rsidR="00A273AD" w:rsidRDefault="0083363D" w:rsidP="00A273AD">
      <w:r>
        <w:t xml:space="preserve">We then focused on the training and testing set only, disregarding any finding related to the image files themselves, as we are instructed to train and test our data using only the images </w:t>
      </w:r>
      <w:proofErr w:type="spellStart"/>
      <w:r>
        <w:t>addresed</w:t>
      </w:r>
      <w:proofErr w:type="spellEnd"/>
      <w:r>
        <w:t xml:space="preserve"> by the </w:t>
      </w:r>
      <w:bookmarkStart w:id="3" w:name="_Hlk69669915"/>
      <w:r>
        <w:t xml:space="preserve">‘pairDevTrain.txt’&amp; </w:t>
      </w:r>
      <w:bookmarkEnd w:id="3"/>
      <w:r>
        <w:t>‘pairDevT</w:t>
      </w:r>
      <w:r>
        <w:t>est</w:t>
      </w:r>
      <w:r>
        <w:t>.txt’</w:t>
      </w:r>
      <w:r>
        <w:t>; We found that the individual appearing in the training set</w:t>
      </w:r>
      <w:r w:rsidRPr="0083363D">
        <w:t xml:space="preserve"> </w:t>
      </w:r>
      <w:r w:rsidRPr="0083363D">
        <w:t xml:space="preserve">and in the test set </w:t>
      </w:r>
      <w:r>
        <w:t>are ‘</w:t>
      </w:r>
      <w:proofErr w:type="spellStart"/>
      <w:r w:rsidRPr="0083363D">
        <w:t>Alec_Baldwin</w:t>
      </w:r>
      <w:proofErr w:type="spellEnd"/>
      <w:r>
        <w:t>’ ‘</w:t>
      </w:r>
      <w:proofErr w:type="spellStart"/>
      <w:r w:rsidRPr="0083363D">
        <w:t>Tang_Jiaxuan</w:t>
      </w:r>
      <w:proofErr w:type="spellEnd"/>
      <w:proofErr w:type="gramStart"/>
      <w:r>
        <w:t>’ ,</w:t>
      </w:r>
      <w:proofErr w:type="gramEnd"/>
      <w:r>
        <w:t xml:space="preserve"> accordingly, both with 6 </w:t>
      </w:r>
      <w:r>
        <w:lastRenderedPageBreak/>
        <w:t xml:space="preserve">appearances only (both under matching pairs and </w:t>
      </w:r>
      <w:proofErr w:type="spellStart"/>
      <w:r>
        <w:t>non matching</w:t>
      </w:r>
      <w:proofErr w:type="spellEnd"/>
      <w:r>
        <w:t xml:space="preserve"> pairs). We also plotted a histogram of all individuals’ </w:t>
      </w:r>
      <w:proofErr w:type="gramStart"/>
      <w:r>
        <w:t>amount</w:t>
      </w:r>
      <w:proofErr w:type="gramEnd"/>
      <w:r>
        <w:t xml:space="preserve"> of appearances in the training and testing sets (Fig. 2), and although most individuals appeared once, it seems there is some sort of a power law restricting the </w:t>
      </w:r>
      <w:r w:rsidR="00AB190A">
        <w:t xml:space="preserve">amount of duplicated (or more) </w:t>
      </w:r>
      <w:proofErr w:type="spellStart"/>
      <w:r w:rsidR="00AB190A">
        <w:t>inviduals</w:t>
      </w:r>
      <w:proofErr w:type="spellEnd"/>
      <w:r w:rsidR="00AB190A">
        <w:t>’ appearances</w:t>
      </w:r>
      <w:r w:rsidR="00A273AD">
        <w:t xml:space="preserve"> in both training and testing sets. In the training set, only 351 individuals appeared in both the matched pairs and </w:t>
      </w:r>
      <w:proofErr w:type="spellStart"/>
      <w:r w:rsidR="00A273AD">
        <w:t>non matched</w:t>
      </w:r>
      <w:proofErr w:type="spellEnd"/>
      <w:r w:rsidR="00A273AD">
        <w:t xml:space="preserve"> pairs, whilst 138 appeared in both in the testing set.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fldSimple w:instr=" SEQ Figure \* ARABIC ">
        <w:r>
          <w:rPr>
            <w:noProof/>
          </w:rPr>
          <w:t>2</w:t>
        </w:r>
      </w:fldSimple>
      <w:r>
        <w:t xml:space="preserve"> - Distributions of appearances in training and testing sets. </w:t>
      </w:r>
      <w:bookmarkStart w:id="4" w:name="_Hlk69670599"/>
      <w:r>
        <w:t xml:space="preserve">The total number of unique individuals in the training set is </w:t>
      </w:r>
      <w:r>
        <w:rPr>
          <w:noProof/>
        </w:rPr>
        <w:t>2132, the number of unique individuals in the matching pairs of the training set is 788, and in the non matching pairs 2132.</w:t>
      </w:r>
      <w:bookmarkEnd w:id="4"/>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596798F6" w14:textId="77777777" w:rsidR="00FF49E2" w:rsidRPr="00FF49E2" w:rsidRDefault="00FF49E2" w:rsidP="003A5A9E">
      <w:pPr>
        <w:pStyle w:val="ListParagraph"/>
        <w:bidi/>
        <w:ind w:left="0"/>
        <w:rPr>
          <w:rFonts w:hint="cs"/>
          <w:b/>
          <w:bCs/>
          <w:sz w:val="18"/>
          <w:szCs w:val="18"/>
          <w:u w:val="single"/>
          <w:rtl/>
        </w:rPr>
      </w:pPr>
    </w:p>
    <w:p w14:paraId="1763B8CB" w14:textId="77777777" w:rsidR="00FF49E2" w:rsidRDefault="00FF49E2" w:rsidP="005B5ED7">
      <w:pPr>
        <w:pStyle w:val="ListParagraph"/>
        <w:ind w:left="0"/>
        <w:rPr>
          <w:sz w:val="18"/>
          <w:szCs w:val="18"/>
        </w:rPr>
      </w:pPr>
    </w:p>
    <w:p w14:paraId="1D817D34" w14:textId="6A23C6CF" w:rsidR="00EF22F5" w:rsidRPr="0066529E" w:rsidRDefault="00EF22F5" w:rsidP="00A32082">
      <w:pPr>
        <w:pStyle w:val="ListParagraph"/>
        <w:ind w:left="0"/>
        <w:rPr>
          <w:b/>
          <w:bCs/>
          <w:sz w:val="18"/>
          <w:szCs w:val="18"/>
        </w:rPr>
      </w:pPr>
      <w:r w:rsidRPr="0066529E">
        <w:rPr>
          <w:b/>
          <w:bCs/>
          <w:sz w:val="18"/>
          <w:szCs w:val="18"/>
        </w:rPr>
        <w:t>Pre-processing steps:</w:t>
      </w:r>
    </w:p>
    <w:p w14:paraId="7608BC32" w14:textId="77777777" w:rsidR="00EF22F5" w:rsidRDefault="00EF22F5" w:rsidP="00EF22F5">
      <w:pPr>
        <w:pStyle w:val="ListParagraph"/>
        <w:ind w:left="0"/>
        <w:rPr>
          <w:sz w:val="18"/>
          <w:szCs w:val="18"/>
        </w:rPr>
      </w:pPr>
    </w:p>
    <w:p w14:paraId="4828B83C" w14:textId="77777777" w:rsidR="00EF22F5" w:rsidRPr="00F6078E" w:rsidRDefault="00EF22F5" w:rsidP="00EF22F5">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20AF3842" w14:textId="24328A03" w:rsidR="00EF22F5" w:rsidRDefault="00EF22F5" w:rsidP="00DD6BB9">
      <w:pPr>
        <w:pStyle w:val="ListParagraph"/>
        <w:ind w:left="0"/>
        <w:rPr>
          <w:sz w:val="18"/>
          <w:szCs w:val="18"/>
        </w:rPr>
      </w:pPr>
      <w:r>
        <w:rPr>
          <w:sz w:val="18"/>
          <w:szCs w:val="18"/>
        </w:rPr>
        <w:t xml:space="preserve">As specified in the assignment, each model </w:t>
      </w:r>
    </w:p>
    <w:p w14:paraId="7D0E1058" w14:textId="77777777" w:rsidR="00EF22F5" w:rsidRDefault="00EF22F5" w:rsidP="00EF22F5">
      <w:pPr>
        <w:pStyle w:val="ListParagraph"/>
        <w:ind w:left="0"/>
        <w:rPr>
          <w:sz w:val="18"/>
          <w:szCs w:val="18"/>
        </w:rPr>
      </w:pPr>
    </w:p>
    <w:p w14:paraId="1F95EE0A" w14:textId="6CE43E4A" w:rsidR="00EF22F5" w:rsidRDefault="00DD6BB9" w:rsidP="00EF22F5">
      <w:pPr>
        <w:pStyle w:val="ListParagraph"/>
        <w:ind w:left="0"/>
        <w:rPr>
          <w:b/>
          <w:bCs/>
          <w:sz w:val="18"/>
          <w:szCs w:val="18"/>
          <w:u w:val="single"/>
        </w:rPr>
      </w:pPr>
      <w:proofErr w:type="spellStart"/>
      <w:r>
        <w:rPr>
          <w:b/>
          <w:bCs/>
          <w:sz w:val="18"/>
          <w:szCs w:val="18"/>
          <w:u w:val="single"/>
        </w:rPr>
        <w:t>Siaemese</w:t>
      </w:r>
      <w:proofErr w:type="spellEnd"/>
      <w:r>
        <w:rPr>
          <w:b/>
          <w:bCs/>
          <w:sz w:val="18"/>
          <w:szCs w:val="18"/>
          <w:u w:val="single"/>
        </w:rPr>
        <w:t xml:space="preserve"> NN</w:t>
      </w:r>
      <w:r w:rsidR="00EF22F5" w:rsidRPr="00F6078E">
        <w:rPr>
          <w:b/>
          <w:bCs/>
          <w:sz w:val="18"/>
          <w:szCs w:val="18"/>
          <w:u w:val="single"/>
        </w:rPr>
        <w:t xml:space="preserve"> implementation</w:t>
      </w:r>
      <w:r w:rsidR="00EF22F5">
        <w:rPr>
          <w:b/>
          <w:bCs/>
          <w:sz w:val="18"/>
          <w:szCs w:val="18"/>
          <w:u w:val="single"/>
        </w:rPr>
        <w:t xml:space="preserve"> details</w:t>
      </w:r>
      <w:r w:rsidR="00EF22F5" w:rsidRPr="00F6078E">
        <w:rPr>
          <w:b/>
          <w:bCs/>
          <w:sz w:val="18"/>
          <w:szCs w:val="18"/>
          <w:u w:val="single"/>
        </w:rPr>
        <w:t xml:space="preserve">: </w:t>
      </w:r>
    </w:p>
    <w:p w14:paraId="6364FBA6" w14:textId="0BC8D789" w:rsidR="00AA475D" w:rsidRPr="00F6078E" w:rsidRDefault="00AA475D" w:rsidP="00444BAC">
      <w:pPr>
        <w:pStyle w:val="ListParagraph"/>
        <w:spacing w:after="0" w:line="240" w:lineRule="auto"/>
        <w:ind w:left="0"/>
        <w:rPr>
          <w:b/>
          <w:bCs/>
          <w:sz w:val="18"/>
          <w:szCs w:val="18"/>
          <w:u w:val="single"/>
        </w:rPr>
      </w:pPr>
    </w:p>
    <w:p w14:paraId="7851393B" w14:textId="0B368E54" w:rsidR="00155453" w:rsidRPr="009101FB" w:rsidRDefault="00AA475D" w:rsidP="00DD6BB9">
      <w:pPr>
        <w:pStyle w:val="ListParagraph"/>
        <w:spacing w:after="0" w:line="240" w:lineRule="auto"/>
        <w:ind w:left="0"/>
        <w:rPr>
          <w:sz w:val="18"/>
          <w:szCs w:val="18"/>
        </w:rPr>
      </w:pPr>
      <w:r>
        <w:rPr>
          <w:sz w:val="18"/>
          <w:szCs w:val="18"/>
        </w:rPr>
        <w:t xml:space="preserve">We followed the </w:t>
      </w: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1CE0D113" w14:textId="1D4F6203" w:rsidR="00EA7FD4" w:rsidRPr="000B7BE9" w:rsidRDefault="00C5331F" w:rsidP="00DD6BB9">
      <w:pPr>
        <w:pStyle w:val="ListParagraph"/>
        <w:ind w:left="0"/>
        <w:rPr>
          <w:b/>
          <w:bCs/>
          <w:sz w:val="20"/>
          <w:szCs w:val="20"/>
          <w:u w:val="single"/>
        </w:rPr>
      </w:pPr>
      <w:r w:rsidRPr="000B7BE9">
        <w:rPr>
          <w:b/>
          <w:bCs/>
          <w:sz w:val="24"/>
          <w:szCs w:val="24"/>
          <w:u w:val="single"/>
        </w:rPr>
        <w:t>Empirical results:</w:t>
      </w:r>
    </w:p>
    <w:p w14:paraId="2C7ADE60" w14:textId="3EA96F6C" w:rsidR="00EA7FD4" w:rsidRDefault="00EA7FD4" w:rsidP="007912A0">
      <w:pPr>
        <w:pStyle w:val="ListParagraph"/>
        <w:rPr>
          <w:sz w:val="28"/>
          <w:szCs w:val="28"/>
        </w:rPr>
      </w:pPr>
    </w:p>
    <w:p w14:paraId="232549D1" w14:textId="688DA5AC" w:rsidR="004B2E22" w:rsidRDefault="004B2E22" w:rsidP="00AA475D">
      <w:pPr>
        <w:pStyle w:val="ListParagraph"/>
        <w:rPr>
          <w:sz w:val="18"/>
          <w:szCs w:val="18"/>
        </w:rPr>
      </w:pP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D8637" w14:textId="77777777" w:rsidR="00732BB0" w:rsidRDefault="00732BB0" w:rsidP="00987E24">
      <w:pPr>
        <w:spacing w:after="0" w:line="240" w:lineRule="auto"/>
      </w:pPr>
      <w:r>
        <w:separator/>
      </w:r>
    </w:p>
  </w:endnote>
  <w:endnote w:type="continuationSeparator" w:id="0">
    <w:p w14:paraId="3ABBCA68" w14:textId="77777777" w:rsidR="00732BB0" w:rsidRDefault="00732BB0"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B5DF0" w14:textId="77777777" w:rsidR="00732BB0" w:rsidRDefault="00732BB0" w:rsidP="00987E24">
      <w:pPr>
        <w:spacing w:after="0" w:line="240" w:lineRule="auto"/>
      </w:pPr>
      <w:r>
        <w:separator/>
      </w:r>
    </w:p>
  </w:footnote>
  <w:footnote w:type="continuationSeparator" w:id="0">
    <w:p w14:paraId="122D6FD4" w14:textId="77777777" w:rsidR="00732BB0" w:rsidRDefault="00732BB0"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
  </w:num>
  <w:num w:numId="3">
    <w:abstractNumId w:val="9"/>
  </w:num>
  <w:num w:numId="4">
    <w:abstractNumId w:val="8"/>
  </w:num>
  <w:num w:numId="5">
    <w:abstractNumId w:val="10"/>
  </w:num>
  <w:num w:numId="6">
    <w:abstractNumId w:val="12"/>
  </w:num>
  <w:num w:numId="7">
    <w:abstractNumId w:val="4"/>
  </w:num>
  <w:num w:numId="8">
    <w:abstractNumId w:val="13"/>
  </w:num>
  <w:num w:numId="9">
    <w:abstractNumId w:val="1"/>
  </w:num>
  <w:num w:numId="10">
    <w:abstractNumId w:val="5"/>
  </w:num>
  <w:num w:numId="11">
    <w:abstractNumId w:val="7"/>
  </w:num>
  <w:num w:numId="12">
    <w:abstractNumId w:val="6"/>
  </w:num>
  <w:num w:numId="13">
    <w:abstractNumId w:val="0"/>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UaWtQBjJfJ1LQAAAA=="/>
  </w:docVars>
  <w:rsids>
    <w:rsidRoot w:val="0097315F"/>
    <w:rsid w:val="00017F71"/>
    <w:rsid w:val="0002068B"/>
    <w:rsid w:val="0003325E"/>
    <w:rsid w:val="00035EFB"/>
    <w:rsid w:val="00036646"/>
    <w:rsid w:val="00040E5D"/>
    <w:rsid w:val="000463DE"/>
    <w:rsid w:val="00050225"/>
    <w:rsid w:val="00055AD2"/>
    <w:rsid w:val="000626D1"/>
    <w:rsid w:val="000A47C0"/>
    <w:rsid w:val="000A7518"/>
    <w:rsid w:val="000B51DB"/>
    <w:rsid w:val="000B7BE9"/>
    <w:rsid w:val="000C4256"/>
    <w:rsid w:val="000C6580"/>
    <w:rsid w:val="000D1877"/>
    <w:rsid w:val="000D206E"/>
    <w:rsid w:val="000E4713"/>
    <w:rsid w:val="000F2129"/>
    <w:rsid w:val="00100E4D"/>
    <w:rsid w:val="001047FA"/>
    <w:rsid w:val="00111D32"/>
    <w:rsid w:val="0012002F"/>
    <w:rsid w:val="00120BD3"/>
    <w:rsid w:val="00123F2F"/>
    <w:rsid w:val="00131760"/>
    <w:rsid w:val="00132A52"/>
    <w:rsid w:val="00133C6C"/>
    <w:rsid w:val="00135222"/>
    <w:rsid w:val="001355C0"/>
    <w:rsid w:val="0013588E"/>
    <w:rsid w:val="001401C3"/>
    <w:rsid w:val="00142655"/>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D6D4B"/>
    <w:rsid w:val="002E18F0"/>
    <w:rsid w:val="002E3E98"/>
    <w:rsid w:val="002E4120"/>
    <w:rsid w:val="002E652C"/>
    <w:rsid w:val="002E754B"/>
    <w:rsid w:val="002E7A1E"/>
    <w:rsid w:val="002F6802"/>
    <w:rsid w:val="002F6F97"/>
    <w:rsid w:val="002F706F"/>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D1E60"/>
    <w:rsid w:val="004D269E"/>
    <w:rsid w:val="004D5F5E"/>
    <w:rsid w:val="004E1A6B"/>
    <w:rsid w:val="004E4783"/>
    <w:rsid w:val="004E4983"/>
    <w:rsid w:val="004F31B8"/>
    <w:rsid w:val="004F4786"/>
    <w:rsid w:val="005006FD"/>
    <w:rsid w:val="00506B33"/>
    <w:rsid w:val="00506B67"/>
    <w:rsid w:val="00507A2B"/>
    <w:rsid w:val="00522C55"/>
    <w:rsid w:val="0053428F"/>
    <w:rsid w:val="00534712"/>
    <w:rsid w:val="00541222"/>
    <w:rsid w:val="00546450"/>
    <w:rsid w:val="005553C9"/>
    <w:rsid w:val="00556116"/>
    <w:rsid w:val="00560BBD"/>
    <w:rsid w:val="005627C8"/>
    <w:rsid w:val="005730A3"/>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C175B"/>
    <w:rsid w:val="006C2E0C"/>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BB0"/>
    <w:rsid w:val="00732DBB"/>
    <w:rsid w:val="007358F4"/>
    <w:rsid w:val="00741ECC"/>
    <w:rsid w:val="00742318"/>
    <w:rsid w:val="0074571B"/>
    <w:rsid w:val="0076044C"/>
    <w:rsid w:val="007658A0"/>
    <w:rsid w:val="00777728"/>
    <w:rsid w:val="007912A0"/>
    <w:rsid w:val="007923F9"/>
    <w:rsid w:val="007A1251"/>
    <w:rsid w:val="007A2CC4"/>
    <w:rsid w:val="007A2D10"/>
    <w:rsid w:val="007A4A04"/>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F12FE"/>
    <w:rsid w:val="00B0500A"/>
    <w:rsid w:val="00B1508C"/>
    <w:rsid w:val="00B153CF"/>
    <w:rsid w:val="00B1610F"/>
    <w:rsid w:val="00B16110"/>
    <w:rsid w:val="00B210CC"/>
    <w:rsid w:val="00B37C87"/>
    <w:rsid w:val="00B418AC"/>
    <w:rsid w:val="00B425CD"/>
    <w:rsid w:val="00B426EA"/>
    <w:rsid w:val="00B42AE9"/>
    <w:rsid w:val="00B438C4"/>
    <w:rsid w:val="00B45E01"/>
    <w:rsid w:val="00B467D6"/>
    <w:rsid w:val="00B46FFD"/>
    <w:rsid w:val="00B47965"/>
    <w:rsid w:val="00B51D0B"/>
    <w:rsid w:val="00B5260E"/>
    <w:rsid w:val="00B53FFE"/>
    <w:rsid w:val="00B71E77"/>
    <w:rsid w:val="00B7272B"/>
    <w:rsid w:val="00B74886"/>
    <w:rsid w:val="00B74FF2"/>
    <w:rsid w:val="00B75946"/>
    <w:rsid w:val="00B77ABE"/>
    <w:rsid w:val="00B80AD7"/>
    <w:rsid w:val="00B82C4A"/>
    <w:rsid w:val="00B86075"/>
    <w:rsid w:val="00B913F5"/>
    <w:rsid w:val="00B947B9"/>
    <w:rsid w:val="00BA3D7F"/>
    <w:rsid w:val="00BA534B"/>
    <w:rsid w:val="00BB2B9B"/>
    <w:rsid w:val="00BC2B62"/>
    <w:rsid w:val="00BD6A10"/>
    <w:rsid w:val="00BE5AFF"/>
    <w:rsid w:val="00BE736C"/>
    <w:rsid w:val="00BF7348"/>
    <w:rsid w:val="00BF7D9A"/>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2512"/>
    <w:rsid w:val="00D57B72"/>
    <w:rsid w:val="00D65A91"/>
    <w:rsid w:val="00D76DC4"/>
    <w:rsid w:val="00D80F09"/>
    <w:rsid w:val="00D86E09"/>
    <w:rsid w:val="00DB08FB"/>
    <w:rsid w:val="00DB2E4A"/>
    <w:rsid w:val="00DB35ED"/>
    <w:rsid w:val="00DB7C87"/>
    <w:rsid w:val="00DC3D20"/>
    <w:rsid w:val="00DD3430"/>
    <w:rsid w:val="00DD6BB9"/>
    <w:rsid w:val="00DD7EAA"/>
    <w:rsid w:val="00DE0602"/>
    <w:rsid w:val="00DE1F19"/>
    <w:rsid w:val="00DE20B4"/>
    <w:rsid w:val="00DE50CA"/>
    <w:rsid w:val="00DE6D0A"/>
    <w:rsid w:val="00DF73CC"/>
    <w:rsid w:val="00DF763B"/>
    <w:rsid w:val="00E0068C"/>
    <w:rsid w:val="00E12FB2"/>
    <w:rsid w:val="00E20587"/>
    <w:rsid w:val="00E27A71"/>
    <w:rsid w:val="00E32DBF"/>
    <w:rsid w:val="00E342EA"/>
    <w:rsid w:val="00E35970"/>
    <w:rsid w:val="00E41239"/>
    <w:rsid w:val="00E505D1"/>
    <w:rsid w:val="00E506A2"/>
    <w:rsid w:val="00E51474"/>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73F9"/>
    <w:rsid w:val="00F07E0E"/>
    <w:rsid w:val="00F10465"/>
    <w:rsid w:val="00F119E0"/>
    <w:rsid w:val="00F16642"/>
    <w:rsid w:val="00F22341"/>
    <w:rsid w:val="00F25E66"/>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610</Words>
  <Characters>3479</Characters>
  <Application>Microsoft Office Word</Application>
  <DocSecurity>0</DocSecurity>
  <Lines>28</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5</cp:revision>
  <cp:lastPrinted>2020-11-20T19:07:00Z</cp:lastPrinted>
  <dcterms:created xsi:type="dcterms:W3CDTF">2021-04-18T14:47:00Z</dcterms:created>
  <dcterms:modified xsi:type="dcterms:W3CDTF">2021-04-18T17:40:00Z</dcterms:modified>
</cp:coreProperties>
</file>